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Chicago</w:t>
      </w:r>
    </w:p>
    <w:bookmarkStart w:id="20" w:name="Xa67deb7b6a709e5cfa029ee258744f061552155"/>
    <w:p>
      <w:pPr>
        <w:pStyle w:val="Heading1"/>
      </w:pPr>
      <w:r>
        <w:t xml:space="preserve">Internship Application Letter for Journalist Position</w:t>
      </w:r>
    </w:p>
    <w:p>
      <w:pPr>
        <w:pStyle w:val="FirstParagraph"/>
      </w:pPr>
      <w:r>
        <w:t xml:space="preserve">Presented to Media Outlets Across the United States Chicago Community</w:t>
      </w:r>
    </w:p>
    <w:bookmarkEnd w:id="20"/>
    <w:p>
      <w:pPr>
        <w:pStyle w:val="BodyText"/>
      </w:pPr>
      <w:r>
        <w:t xml:space="preserve">Dear Hiring Manager,</w:t>
      </w:r>
    </w:p>
    <w:p>
      <w:pPr>
        <w:pStyle w:val="BodyText"/>
      </w:pPr>
      <w:r>
        <w:t xml:space="preserve">As a dedicated and passionate journalism student with a deep-rooted commitment to storytelling that reflects the vibrant complexities of urban life, I am writing to express my enthusiastic interest in the Journalist Internship position at your esteemed organization within United States Chicago. Having followed your publication’s coverage of pivotal issues—from equitable housing initiatives on Chicago’s South Side to the cultural renaissance transforming Pilsen and Albany Park—I am certain that my skills, perspective, and unwavering dedication to ethical journalism align precisely with the mission-driven work you champion. This Internship Application Letter serves as a testament to my readiness to contribute meaningfully to your team while growing under the guidance of Chicago’s most respected journalistic voices.</w:t>
      </w:r>
    </w:p>
    <w:bookmarkStart w:id="21" w:name="why-chicago-why-journalism"/>
    <w:p>
      <w:pPr>
        <w:pStyle w:val="Heading2"/>
      </w:pPr>
      <w:r>
        <w:t xml:space="preserve">Why Chicago? Why Journalism?</w:t>
      </w:r>
    </w:p>
    <w:p>
      <w:pPr>
        <w:pStyle w:val="FirstParagraph"/>
      </w:pPr>
      <w:r>
        <w:t xml:space="preserve">Chicago is not merely a city to me—it is the living, breathing subject of my journalistic curiosity. As I navigate the United States Chicago landscape daily, I witness stories that demand attention: immigrant communities preserving heritage through street festivals along Division Street, grassroots movements redefining public safety in Englewood, and innovators transforming manufacturing hubs into tech incubators near the Chicago River. My academic journey at Northwestern University’s Medill School of Journalism has equipped me with technical skills in multimedia reporting (including drone footage for urban development stories), data visualization using Tableau, and ethical interviewing techniques honed through 12 months covering City Council meetings at the Chicago Sun-Times’ student affiliate, The Daily Northwestern. However, it is my visceral connection to this city’s narratives—rooted in growing up on the West Side—that fuels my desire to report with authenticity.</w:t>
      </w:r>
    </w:p>
    <w:p>
      <w:pPr>
        <w:pStyle w:val="BodyText"/>
      </w:pPr>
      <w:r>
        <w:t xml:space="preserve">I have already begun contributing to United States Chicago’s media ecosystem. Last semester, I produced a series on food justice in Humboldt Park for WBEZ’s student project “Local Lens,” interviewing community garden leaders and analyzing city zoning data that revealed gaps in access to fresh produce. This work culminated in a feature story shared across local platforms, earning recognition from the Illinois Press Association’s Student Journalism Awards. I understand that journalism here isn’t just about facts—it’s about amplifying voices often excluded from mainstream discourse while holding power accountable.</w:t>
      </w:r>
    </w:p>
    <w:bookmarkEnd w:id="21"/>
    <w:bookmarkStart w:id="22" w:name="relevant-experience-and-skillset"/>
    <w:p>
      <w:pPr>
        <w:pStyle w:val="Heading2"/>
      </w:pPr>
      <w:r>
        <w:t xml:space="preserve">Relevant Experience and Skillset</w:t>
      </w:r>
    </w:p>
    <w:p>
      <w:pPr>
        <w:pStyle w:val="FirstParagraph"/>
      </w:pPr>
      <w:r>
        <w:t xml:space="preserve">My internship at the Chicago Neighborhood News Network provided hands-on experience in the exact environment I seek to join. There, I managed a beat covering affordable housing policy, conducting over 30 interviews with tenants’ rights advocates and city officials while balancing deadline-driven digital storytelling. For instance, I developed an interactive map of rent hikes in Logan Square—using ArcGIS and Python—that was cited by two Chicago Tribune reporters. This project exemplifies my ability to merge technical proficiency with human-centered reporting, a skill critical for modern journalism in United States Chicago where data-driven narratives are increasingly vital.</w:t>
      </w:r>
    </w:p>
    <w:p>
      <w:pPr>
        <w:pStyle w:val="BodyText"/>
      </w:pPr>
      <w:r>
        <w:t xml:space="preserve">Beyond technical abilities, I possess the cultural fluency essential for authentic Chicago storytelling. I volunteer weekly at the Pilsen Art House community center, assisting with oral history projects documenting Mexican-American labor movements. This work taught me to build trust across generational and linguistic divides—a skill directly transferable to covering diverse neighborhoods like Bridgeview or Rogers Park. Moreover, my fluency in Spanish (Advanced) enables me to access narratives often missed by English-language outlets, ensuring a more inclusive portrayal of United States Chicago’s identity.</w:t>
      </w:r>
    </w:p>
    <w:bookmarkEnd w:id="22"/>
    <w:bookmarkStart w:id="23" w:name="Xa9afa662e4cdfb334464742ca09a6fff5e75c8d"/>
    <w:p>
      <w:pPr>
        <w:pStyle w:val="Heading2"/>
      </w:pPr>
      <w:r>
        <w:t xml:space="preserve">Why Your Organization? Why This Internship?</w:t>
      </w:r>
    </w:p>
    <w:p>
      <w:pPr>
        <w:pStyle w:val="FirstParagraph"/>
      </w:pPr>
      <w:r>
        <w:t xml:space="preserve">Your organization’s recent coverage of the Chicago Public Schools’ literacy initiative—particularly your team’s focus on student voices rather than bureaucratic rhetoric—resonated deeply with my journalistic philosophy. Unlike many newsrooms focused solely on national trends, you prioritize hyperlocal impact: a strategy I’ve long admired. The internship opportunity is not merely a stepping stone; it’s the immersive training ground where I can learn from veterans who understand that Chicago isn’t just a city—it’s the heartbeat of American urban journalism.</w:t>
      </w:r>
    </w:p>
    <w:p>
      <w:pPr>
        <w:pStyle w:val="BodyText"/>
      </w:pPr>
      <w:r>
        <w:t xml:space="preserve">I am especially drawn to your commitment to multimedia innovation. Your recent podcast series “Chicago: Unfiltered” (which I’ve listened to religiously for its nuanced takes on gentrification) mirrors my own experiments with audio storytelling for campus media. I propose leveraging this internship to develop a similar project focusing on Chicago’s water infrastructure challenges—a topic underserved by mainstream outlets but critical to residents across the city. This initiative would align with your mission while allowing me to demonstrate immediate, actionable contributions.</w:t>
      </w:r>
    </w:p>
    <w:bookmarkEnd w:id="23"/>
    <w:bookmarkStart w:id="24" w:name="X69c504b05525e35c6c8c345f07354feccaea278"/>
    <w:p>
      <w:pPr>
        <w:pStyle w:val="Heading2"/>
      </w:pPr>
      <w:r>
        <w:t xml:space="preserve">Commitment to Ethical Journalism in Chicago</w:t>
      </w:r>
    </w:p>
    <w:p>
      <w:pPr>
        <w:pStyle w:val="FirstParagraph"/>
      </w:pPr>
      <w:r>
        <w:t xml:space="preserve">As a journalist entering the field in United States Chicago, I recognize the weight of our responsibility. In a city where media coverage has historically shaped perceptions of neighborhoods like Englewood or North Lawndale, I pledge to adhere strictly to ethical standards: verifying facts through multiple sources, centering community voices without exploitation, and transparently addressing my own positionality as a reporter. My internship application reflects not just my eagerness to learn but my conviction that journalism must evolve with Chicago—to be more representative, more accountable, and more impactful.</w:t>
      </w:r>
    </w:p>
    <w:p>
      <w:pPr>
        <w:pStyle w:val="BodyText"/>
      </w:pPr>
      <w:r>
        <w:t xml:space="preserve">I have attached my resume and three writing samples: one on the 2023 Chicago Teachers’ Strike (published in The Daily Northwestern), a multimedia package on climate resilience in South Shore, and an audio interview I conducted with a Ukrainian refugee navigating Chicago’s settlement programs. Each demonstrates my ability to navigate complex stories while respecting community dignity—a quality I will bring to your editorial team.</w:t>
      </w:r>
    </w:p>
    <w:bookmarkEnd w:id="24"/>
    <w:p>
      <w:pPr>
        <w:pStyle w:val="BodyText"/>
      </w:pPr>
      <w:r>
        <w:t xml:space="preserve">In closing, the opportunity to contribute as a Journalist Intern at your organization represents more than an academic requirement—it is a chance to become part of Chicago’s living journalistic tradition. I am prepared to work tirelessly, learn rapidly, and bring fresh perspectives shaped by my daily immersion in this city’s rhythms. Thank you for considering my application. I am eager to discuss how my skills in multimedia storytelling, community engagement, and ethical reporting can support your mission while allowing me to grow under the mentorship of Chicago’s finest journalists.</w:t>
      </w:r>
    </w:p>
    <w:p>
      <w:pPr>
        <w:pStyle w:val="BodyText"/>
      </w:pPr>
      <w:r>
        <w:t xml:space="preserve">Sincerely,</w:t>
      </w:r>
    </w:p>
    <w:p>
      <w:pPr>
        <w:pStyle w:val="BodyText"/>
      </w:pPr>
      <w:r>
        <w:t xml:space="preserve">Alex Morgan</w:t>
      </w:r>
    </w:p>
    <w:p>
      <w:pPr>
        <w:pStyle w:val="BodyText"/>
      </w:pPr>
      <w:r>
        <w:t xml:space="preserve">Journalism Candidate, Northwestern University (Medill School of Journalism)</w:t>
      </w:r>
    </w:p>
    <w:p>
      <w:pPr>
        <w:pStyle w:val="BodyText"/>
      </w:pPr>
      <w:r>
        <w:t xml:space="preserve">Chicago, Illinois</w:t>
      </w:r>
      <w:r>
        <w:br/>
      </w:r>
      <w:r>
        <w:t xml:space="preserve">alex.morgan@email.com | (312) 555-7890</w:t>
      </w:r>
      <w:r>
        <w:br/>
      </w:r>
      <w:r>
        <w:t xml:space="preserve">LinkedIN: linkedin.com/in/alex-morgan-journalism</w:t>
      </w:r>
    </w:p>
    <w:p>
      <w:pPr>
        <w:pStyle w:val="BodyText"/>
      </w:pPr>
      <w:r>
        <w:t xml:space="preserve">Word Count: 847 | Internship Application Letter for Journalist Position | United States Chicago Media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Chicago</dc:title>
  <dc:creator/>
  <dc:language>en</dc:language>
  <cp:keywords/>
  <dcterms:created xsi:type="dcterms:W3CDTF">2025-12-10T03:01:01Z</dcterms:created>
  <dcterms:modified xsi:type="dcterms:W3CDTF">2025-12-10T03:01:01Z</dcterms:modified>
</cp:coreProperties>
</file>

<file path=docProps/custom.xml><?xml version="1.0" encoding="utf-8"?>
<Properties xmlns="http://schemas.openxmlformats.org/officeDocument/2006/custom-properties" xmlns:vt="http://schemas.openxmlformats.org/officeDocument/2006/docPropsVTypes"/>
</file>